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9d3e2fd031586243b2cce2821b79b3dd27e8fec"/>
    <w:p>
      <w:pPr>
        <w:pStyle w:val="Heading1"/>
      </w:pPr>
      <w:r>
        <w:t xml:space="preserve">Cover Letter for Electrical Engineer Position in India Bangalore</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State, PIN Code]</w:t>
      </w:r>
    </w:p>
    <w:p>
      <w:pPr>
        <w:pStyle w:val="BodyText"/>
      </w:pPr>
      <w:r>
        <w:t xml:space="preserve">Dear Hiring Manager,</w:t>
      </w:r>
    </w:p>
    <w:p>
      <w:pPr>
        <w:pStyle w:val="BodyText"/>
      </w:pPr>
      <w:r>
        <w:t xml:space="preserve">I am writing to express my interest in the Electrical Engineer position at your esteemed organization in India Bangalore. With a strong academic background in Electrical Engineering and hands-on experience in power systems, electronics design, and automation solutions, I am eager to contribute my technical expertise and innovative mindset to drive advancements in your projects. Bangalore, being the tech hub of India, offers an unparalleled environment for engineering excellence, and I am particularly drawn to the opportunity of working within this vibrant ecosystem.</w:t>
      </w:r>
    </w:p>
    <w:p>
      <w:pPr>
        <w:pStyle w:val="BodyText"/>
      </w:pPr>
      <w:r>
        <w:t xml:space="preserve">As an Electrical Engineer with [X years] of experience in [specific field, e.g., power distribution systems, renewable energy integration, or industrial automation], I have developed a deep understanding of both theoretical principles and practical applications. My academic journey at [University Name] in India equipped me with a solid foundation in circuit design, control systems, and electrical machinery. This was further refined through my professional work at [Previous Company Name], where I led projects such as [specific example: designing energy-efficient power systems for manufacturing units or optimizing grid stability in rural electrification programs]. These experiences honed my ability to solve complex technical challenges while aligning with industry standards and sustainability goals.</w:t>
      </w:r>
    </w:p>
    <w:p>
      <w:pPr>
        <w:pStyle w:val="BodyText"/>
      </w:pPr>
      <w:r>
        <w:t xml:space="preserve">What sets me apart is my adaptability and passion for innovation, especially in a dynamic market like India Bangalore. The city’s rapid technological growth, driven by startups, IT firms, and renewable energy initiatives, has always inspired me to stay at the forefront of engineering trends. For instance, during my tenure at [Previous Company], I collaborated with teams to integrate smart grid technologies that reduced energy losses by 15% in a project funded by the Ministry of New and Renewable Energy. This not only showcased my technical skills but also reinforced my commitment to contributing to India’s vision of sustainable development.</w:t>
      </w:r>
    </w:p>
    <w:p>
      <w:pPr>
        <w:pStyle w:val="BodyText"/>
      </w:pPr>
      <w:r>
        <w:t xml:space="preserve">Bangalore, with its unique blend of tradition and modernity, presents a fertile ground for engineers to make an impact. I have always admired how the city balances cutting-edge research with the needs of a growing population. My work in [specific project or skill, e.g., designing solar-powered microgrids or developing automation systems for industrial clients] has prepared me to tackle challenges that are both technically demanding and socially impactful. Whether it’s optimizing power distribution networks for urban areas or supporting the adoption of green technologies, I am confident in my ability to deliver results that align with your organization’s objectives.</w:t>
      </w:r>
    </w:p>
    <w:p>
      <w:pPr>
        <w:pStyle w:val="BodyText"/>
      </w:pPr>
      <w:r>
        <w:t xml:space="preserve">One of my key strengths is my ability to translate complex engineering concepts into practical solutions. For example, while working on a [specific project], I identified inefficiencies in the existing electrical infrastructure and proposed a redesign that improved system reliability by 20%. This required close collaboration with cross-functional teams, including software developers and project managers, which further strengthened my communication and leadership skills. In India Bangalore’s collaborative work culture, where teamwork is essential to success, I thrive in environments that value innovation and continuous learning.</w:t>
      </w:r>
    </w:p>
    <w:p>
      <w:pPr>
        <w:pStyle w:val="BodyText"/>
      </w:pPr>
      <w:r>
        <w:t xml:space="preserve">Moreover, my understanding of Indian electrical standards (such as IS 3043 for wiring installations) and the regulatory landscape has been critical in ensuring compliance and safety in all projects I’ve managed. This knowledge, combined with my proficiency in tools like MATLAB/Simulink, AutoCAD, and PLC programming, allows me to approach challenges with a holistic perspective. I am also well-versed in emerging technologies such as IoT-based monitoring systems and AI-driven predictive maintenance—areas that are gaining traction in India’s engineering sector.</w:t>
      </w:r>
    </w:p>
    <w:p>
      <w:pPr>
        <w:pStyle w:val="BodyText"/>
      </w:pPr>
      <w:r>
        <w:t xml:space="preserve">I am particularly excited about the opportunity to work with your organization because of its reputation for [specific company value, e.g., pioneering sustainable energy solutions or fostering a culture of innovation]. As an Electrical Engineer, I believe in leveraging technology to create meaningful solutions that address real-world problems. Bangalore’s thriving startup scene and established engineering firms provide the perfect platform to achieve this, and I am eager to contribute my expertise to your team.</w:t>
      </w:r>
    </w:p>
    <w:p>
      <w:pPr>
        <w:pStyle w:val="BodyText"/>
      </w:pPr>
      <w:r>
        <w:t xml:space="preserve">In addition to my technical skills, I bring a proactive attitude and a strong work ethic. I am comfortable working in fast-paced environments and have consistently met deadlines while maintaining high-quality output. My ability to analyze data, troubleshoot issues, and communicate findings effectively has been instrumental in previous roles. I am also keen to stay updated with the latest developments in electrical engineering through professional certifications and workshops, which aligns with the growth-oriented culture of India Bangalore.</w:t>
      </w:r>
    </w:p>
    <w:p>
      <w:pPr>
        <w:pStyle w:val="BodyText"/>
      </w:pPr>
      <w:r>
        <w:t xml:space="preserve">In conclusion, I am enthusiastic about the possibility of joining your organization as an Electrical Engineer. My technical expertise, passion for innovation, and deep connection to India Bangalore’s engineering landscape make me a strong candidate for this role. I would welcome the opportunity to discuss how my skills and experiences can contribute to your projects. Thank you for considering my application.</w:t>
      </w:r>
    </w:p>
    <w:p>
      <w:pPr>
        <w:pStyle w:val="BodyText"/>
      </w:pPr>
      <w:r>
        <w:t xml:space="preserve">Warm regards,</w:t>
      </w:r>
      <w:r>
        <w:br/>
      </w:r>
      <w:r>
        <w:t xml:space="preserve">[Your Full Name]</w:t>
      </w:r>
      <w:r>
        <w:br/>
      </w:r>
      <w:r>
        <w:t xml:space="preserve">[Your Contact Information]</w:t>
      </w:r>
      <w:r>
        <w:br/>
      </w:r>
      <w:r>
        <w:t xml:space="preserve">[LinkedIn Profile or Portfolio Link (if applicable)]</w:t>
      </w:r>
    </w:p>
    <w:p>
      <w:pPr>
        <w:pStyle w:val="BodyText"/>
      </w:pPr>
      <w:r>
        <w:t xml:space="preserve">This document is a sample cover letter tailored for an Electrical Engineer position in India Bangalore. It is designed to highlight the candidate’s qualifications and alignment with the region’s engineering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India Bangalore</dc:title>
  <dc:creator/>
  <dc:language>en</dc:language>
  <cp:keywords/>
  <dcterms:created xsi:type="dcterms:W3CDTF">2026-07-21T13:42:09Z</dcterms:created>
  <dcterms:modified xsi:type="dcterms:W3CDTF">2026-07-21T13:42:09Z</dcterms:modified>
</cp:coreProperties>
</file>

<file path=docProps/custom.xml><?xml version="1.0" encoding="utf-8"?>
<Properties xmlns="http://schemas.openxmlformats.org/officeDocument/2006/custom-properties" xmlns:vt="http://schemas.openxmlformats.org/officeDocument/2006/docPropsVTypes"/>
</file>